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63C3" w:rsidRDefault="004C63C3" w:rsidP="00B50431">
      <w:pPr>
        <w:jc w:val="both"/>
      </w:pPr>
    </w:p>
    <w:p w:rsidR="004C63C3" w:rsidRPr="00597A47" w:rsidRDefault="004C63C3" w:rsidP="00597A47">
      <w:pPr>
        <w:jc w:val="both"/>
        <w:rPr>
          <w:rFonts w:ascii="Gill Sans MT" w:hAnsi="Gill Sans MT"/>
          <w:b/>
        </w:rPr>
      </w:pPr>
      <w:r w:rsidRPr="00597A47">
        <w:rPr>
          <w:rFonts w:ascii="Gill Sans MT" w:hAnsi="Gill Sans MT"/>
          <w:b/>
        </w:rPr>
        <w:t>I. Introductions:</w:t>
      </w:r>
    </w:p>
    <w:p w:rsidR="008B6530" w:rsidRDefault="002460CD" w:rsidP="00597A47">
      <w:pPr>
        <w:jc w:val="both"/>
      </w:pPr>
      <w:r>
        <w:t>Police Academy Director Michael G. Andrews called the Advisory Board Committee meeting to order at 10</w:t>
      </w:r>
      <w:r w:rsidR="00A976BD">
        <w:t>30 hours.</w:t>
      </w:r>
      <w:r>
        <w:t xml:space="preserve"> </w:t>
      </w:r>
      <w:r w:rsidR="00A976BD">
        <w:t xml:space="preserve"> </w:t>
      </w:r>
      <w:r>
        <w:t xml:space="preserve">Andrews introduced the academy staff and briefly went over his background and training, </w:t>
      </w:r>
      <w:r w:rsidR="00A976BD">
        <w:t>emphasizing</w:t>
      </w:r>
      <w:r>
        <w:t xml:space="preserve"> the need for support from advisory boards</w:t>
      </w:r>
      <w:r w:rsidR="005779FB">
        <w:t xml:space="preserve"> and local agencies</w:t>
      </w:r>
      <w:r>
        <w:t>.</w:t>
      </w:r>
    </w:p>
    <w:p w:rsidR="002460CD" w:rsidRPr="00597A47" w:rsidRDefault="002460CD" w:rsidP="00597A47">
      <w:pPr>
        <w:jc w:val="both"/>
        <w:rPr>
          <w:rFonts w:ascii="Gill Sans MT" w:hAnsi="Gill Sans MT"/>
          <w:b/>
        </w:rPr>
      </w:pPr>
      <w:r w:rsidRPr="00597A47">
        <w:rPr>
          <w:rFonts w:ascii="Gill Sans MT" w:hAnsi="Gill Sans MT"/>
          <w:b/>
        </w:rPr>
        <w:t>II. Program Updates:</w:t>
      </w:r>
    </w:p>
    <w:p w:rsidR="003D1999" w:rsidRDefault="002460CD" w:rsidP="00597A47">
      <w:pPr>
        <w:jc w:val="both"/>
      </w:pPr>
      <w:r>
        <w:t>Academy Coordinator Juliette Barnes discussed the status of the current class at the academy. The academy changed to a modular training</w:t>
      </w:r>
      <w:r w:rsidR="005779FB">
        <w:t xml:space="preserve"> program in 2</w:t>
      </w:r>
      <w:r w:rsidR="00A976BD">
        <w:t>015</w:t>
      </w:r>
      <w:r w:rsidR="00584CCB">
        <w:t>.  M</w:t>
      </w:r>
      <w:r>
        <w:t xml:space="preserve">odules are completed in a descending order: Module III, Module II, and Module I. </w:t>
      </w:r>
      <w:r w:rsidR="00A976BD">
        <w:t>The academy is one</w:t>
      </w:r>
      <w:r w:rsidR="003D1999">
        <w:t xml:space="preserve"> </w:t>
      </w:r>
      <w:r w:rsidR="005779FB">
        <w:t>year</w:t>
      </w:r>
      <w:r w:rsidR="00A976BD">
        <w:t xml:space="preserve"> in duration</w:t>
      </w:r>
      <w:r w:rsidR="003D1999">
        <w:t xml:space="preserve"> and runs from January through December starting with Module III. Module III is a total of 9 weeks, Module II is 15 weeks long, and Module I is 24 weeks total. </w:t>
      </w:r>
      <w:r>
        <w:t>The modules do not need to be completed consecutive</w:t>
      </w:r>
      <w:r w:rsidR="0092602B">
        <w:t>ly in one year;</w:t>
      </w:r>
      <w:r>
        <w:t xml:space="preserve"> </w:t>
      </w:r>
      <w:r w:rsidR="00943354">
        <w:t>and</w:t>
      </w:r>
      <w:r>
        <w:t xml:space="preserve"> </w:t>
      </w:r>
      <w:r w:rsidR="00943354">
        <w:t xml:space="preserve">the format provides </w:t>
      </w:r>
      <w:r>
        <w:t>training to become a full-time sworn peace officer in California, or Level</w:t>
      </w:r>
      <w:r w:rsidR="00A976BD">
        <w:t>s</w:t>
      </w:r>
      <w:r>
        <w:t xml:space="preserve"> III, II, </w:t>
      </w:r>
      <w:r w:rsidR="0092602B">
        <w:t>or</w:t>
      </w:r>
      <w:r w:rsidR="00A976BD">
        <w:t xml:space="preserve"> I Reserve P</w:t>
      </w:r>
      <w:r>
        <w:t>e</w:t>
      </w:r>
      <w:r w:rsidR="00A976BD">
        <w:t>ace</w:t>
      </w:r>
      <w:r>
        <w:t xml:space="preserve"> </w:t>
      </w:r>
      <w:r w:rsidR="00A976BD">
        <w:t>O</w:t>
      </w:r>
      <w:r>
        <w:t>fficers.</w:t>
      </w:r>
      <w:r w:rsidR="00F43FC8">
        <w:t xml:space="preserve"> </w:t>
      </w:r>
      <w:r>
        <w:t xml:space="preserve"> </w:t>
      </w:r>
    </w:p>
    <w:p w:rsidR="00F63405" w:rsidRDefault="002460CD" w:rsidP="00597A47">
      <w:pPr>
        <w:jc w:val="both"/>
      </w:pPr>
      <w:r>
        <w:t xml:space="preserve">The </w:t>
      </w:r>
      <w:r w:rsidR="0092602B">
        <w:t>current academy class</w:t>
      </w:r>
      <w:r w:rsidR="003D1999">
        <w:t xml:space="preserve"> finished Module III on</w:t>
      </w:r>
      <w:r w:rsidR="00F43FC8">
        <w:t xml:space="preserve"> March </w:t>
      </w:r>
      <w:r w:rsidR="004372AB">
        <w:t>5</w:t>
      </w:r>
      <w:r w:rsidR="00F43FC8">
        <w:t>,</w:t>
      </w:r>
      <w:r w:rsidR="0092602B">
        <w:t xml:space="preserve"> 2019. Module</w:t>
      </w:r>
      <w:r w:rsidR="00F43FC8">
        <w:t xml:space="preserve"> II </w:t>
      </w:r>
      <w:r w:rsidR="003D1999">
        <w:t xml:space="preserve">began the following day on </w:t>
      </w:r>
      <w:r w:rsidR="00F43FC8">
        <w:t xml:space="preserve">March </w:t>
      </w:r>
      <w:r w:rsidR="004372AB">
        <w:t>6</w:t>
      </w:r>
      <w:r w:rsidR="003D1999">
        <w:t>, 2019, and</w:t>
      </w:r>
      <w:r w:rsidR="00F43FC8">
        <w:t xml:space="preserve"> Module I starts in </w:t>
      </w:r>
      <w:r w:rsidR="00A976BD">
        <w:t xml:space="preserve">late </w:t>
      </w:r>
      <w:r w:rsidR="00F43FC8">
        <w:t>Ju</w:t>
      </w:r>
      <w:r w:rsidR="00A976BD">
        <w:t>ne</w:t>
      </w:r>
      <w:r w:rsidR="00F43FC8">
        <w:t xml:space="preserve"> 2019.</w:t>
      </w:r>
      <w:r w:rsidR="00A976BD">
        <w:t xml:space="preserve"> The current class has 20</w:t>
      </w:r>
      <w:r w:rsidR="003D1999">
        <w:t xml:space="preserve"> recruit</w:t>
      </w:r>
      <w:r w:rsidR="00E65405">
        <w:t>s</w:t>
      </w:r>
      <w:r w:rsidR="003D1999">
        <w:t xml:space="preserve"> and more are expected to </w:t>
      </w:r>
      <w:r w:rsidR="00E65405">
        <w:t>join in</w:t>
      </w:r>
      <w:r w:rsidR="003D1999">
        <w:t xml:space="preserve"> Module I. </w:t>
      </w:r>
      <w:r w:rsidR="00E65405">
        <w:t>The</w:t>
      </w:r>
      <w:r w:rsidR="003D1999">
        <w:t xml:space="preserve"> next academy class st</w:t>
      </w:r>
      <w:r w:rsidR="00E65405">
        <w:t>arts</w:t>
      </w:r>
      <w:r w:rsidR="003D1999">
        <w:t xml:space="preserve"> in January 2020, </w:t>
      </w:r>
      <w:r w:rsidR="00A976BD">
        <w:t xml:space="preserve">and </w:t>
      </w:r>
      <w:r w:rsidR="003D1999">
        <w:t xml:space="preserve">applications will be accepted beginning in June 2019. The academy has </w:t>
      </w:r>
      <w:r w:rsidR="00A976BD">
        <w:t xml:space="preserve">a </w:t>
      </w:r>
      <w:r w:rsidR="003D1999">
        <w:t>competitive acceptance</w:t>
      </w:r>
      <w:r w:rsidR="00A976BD">
        <w:t xml:space="preserve"> process.  A</w:t>
      </w:r>
      <w:r w:rsidR="003D1999">
        <w:t>pplicants a</w:t>
      </w:r>
      <w:r w:rsidR="00E65405">
        <w:t>re required to complete testing includin</w:t>
      </w:r>
      <w:r w:rsidR="00F63405">
        <w:t>g written</w:t>
      </w:r>
      <w:r w:rsidR="00A976BD">
        <w:t xml:space="preserve"> and</w:t>
      </w:r>
      <w:r w:rsidR="00F63405">
        <w:t xml:space="preserve"> physical</w:t>
      </w:r>
      <w:r w:rsidR="00A976BD">
        <w:t xml:space="preserve"> tests</w:t>
      </w:r>
      <w:r w:rsidR="00F63405">
        <w:t xml:space="preserve">, </w:t>
      </w:r>
      <w:r w:rsidR="00A976BD">
        <w:t xml:space="preserve">and an </w:t>
      </w:r>
      <w:r w:rsidR="00F63405">
        <w:t>intervie</w:t>
      </w:r>
      <w:r w:rsidR="00E65405">
        <w:t>w</w:t>
      </w:r>
      <w:r w:rsidR="00A976BD">
        <w:t xml:space="preserve"> which includes </w:t>
      </w:r>
      <w:r w:rsidR="00E65405">
        <w:t xml:space="preserve">completing a </w:t>
      </w:r>
      <w:r w:rsidR="00F63405">
        <w:t xml:space="preserve">Pre-Investigative Questionnaire (PIQ). The application process </w:t>
      </w:r>
      <w:r w:rsidR="00E65405">
        <w:t>mimics</w:t>
      </w:r>
      <w:r w:rsidR="00F63405">
        <w:t xml:space="preserve"> agency hiring, and provide</w:t>
      </w:r>
      <w:r w:rsidR="00E65405">
        <w:t>s</w:t>
      </w:r>
      <w:r w:rsidR="00F63405">
        <w:t xml:space="preserve"> additional information for background investigators. </w:t>
      </w:r>
    </w:p>
    <w:p w:rsidR="00F63405" w:rsidRDefault="00F63405" w:rsidP="00597A47">
      <w:pPr>
        <w:jc w:val="both"/>
      </w:pPr>
      <w:r>
        <w:t xml:space="preserve">Barnes spoke about </w:t>
      </w:r>
      <w:r w:rsidR="00E65405">
        <w:t xml:space="preserve">the need for additional </w:t>
      </w:r>
      <w:r>
        <w:t>academy staff and instructors. The timeline for instructors to be hired on can be lengthy, so the academy would like to build a backup pool of i</w:t>
      </w:r>
      <w:r w:rsidR="00A976BD">
        <w:t>nstructors for courses, especially those which require special certification such as Emergency M</w:t>
      </w:r>
      <w:r>
        <w:t xml:space="preserve">anagement, </w:t>
      </w:r>
      <w:r w:rsidR="00A976BD">
        <w:t>A</w:t>
      </w:r>
      <w:r>
        <w:t xml:space="preserve">rrest and </w:t>
      </w:r>
      <w:r w:rsidR="00A976BD">
        <w:t>Control, and F</w:t>
      </w:r>
      <w:r>
        <w:t xml:space="preserve">irearms. If interested personnel have an </w:t>
      </w:r>
      <w:r w:rsidR="00A976BD">
        <w:t>AICC</w:t>
      </w:r>
      <w:r>
        <w:t xml:space="preserve"> certificate, they are encouraged to contact </w:t>
      </w:r>
      <w:r w:rsidR="00A976BD">
        <w:t>C</w:t>
      </w:r>
      <w:r>
        <w:t>oordinator Barnes for more information. The</w:t>
      </w:r>
      <w:r w:rsidR="00A976BD">
        <w:t xml:space="preserve"> academy also needs additional Recruit Training O</w:t>
      </w:r>
      <w:r>
        <w:t>fficers (RTO</w:t>
      </w:r>
      <w:r w:rsidR="00A976BD">
        <w:t>s</w:t>
      </w:r>
      <w:r>
        <w:t xml:space="preserve">). Andrews added that the quality of recruits is dependent on training and that staff can greatly affect training. </w:t>
      </w:r>
    </w:p>
    <w:p w:rsidR="00732BBB" w:rsidRDefault="00512E84" w:rsidP="00597A47">
      <w:pPr>
        <w:jc w:val="both"/>
      </w:pPr>
      <w:r>
        <w:t xml:space="preserve">Other updates to the program include the </w:t>
      </w:r>
      <w:r w:rsidR="00A976BD">
        <w:t>creation</w:t>
      </w:r>
      <w:r>
        <w:t xml:space="preserve"> of the Wells Fargo</w:t>
      </w:r>
      <w:r w:rsidR="00732BBB">
        <w:t xml:space="preserve"> Veteran First Responders Grant. This grant is for veterans in Palomar College’s </w:t>
      </w:r>
      <w:r w:rsidR="00E65405">
        <w:t xml:space="preserve">first responder programs, including </w:t>
      </w:r>
      <w:r w:rsidR="00732BBB">
        <w:t>Emergency Medical Education, Fire Academy and Police Acade</w:t>
      </w:r>
      <w:r w:rsidR="00A976BD">
        <w:t>my programs. Eligible police academy recruits</w:t>
      </w:r>
      <w:r w:rsidR="00732BBB">
        <w:t xml:space="preserve"> can receive a grant for </w:t>
      </w:r>
      <w:r w:rsidR="00E65405">
        <w:t>$255</w:t>
      </w:r>
      <w:r w:rsidR="00A976BD">
        <w:t>5</w:t>
      </w:r>
      <w:r w:rsidR="00E65405">
        <w:t xml:space="preserve"> towards </w:t>
      </w:r>
      <w:r w:rsidR="00732BBB">
        <w:t>cover</w:t>
      </w:r>
      <w:r w:rsidR="00E65405">
        <w:t>ing</w:t>
      </w:r>
      <w:r w:rsidR="00732BBB">
        <w:t xml:space="preserve"> </w:t>
      </w:r>
      <w:r w:rsidR="00A976BD">
        <w:t xml:space="preserve">academy </w:t>
      </w:r>
      <w:r w:rsidR="00732BBB">
        <w:t>expenses</w:t>
      </w:r>
      <w:r w:rsidR="00A976BD">
        <w:t>.</w:t>
      </w:r>
      <w:r w:rsidR="00732BBB">
        <w:t xml:space="preserve"> </w:t>
      </w:r>
      <w:r w:rsidR="00A976BD">
        <w:t xml:space="preserve">This is </w:t>
      </w:r>
      <w:r w:rsidR="00732BBB">
        <w:t xml:space="preserve">in addition to </w:t>
      </w:r>
      <w:r w:rsidR="00A976BD">
        <w:t xml:space="preserve">any </w:t>
      </w:r>
      <w:r w:rsidR="00732BBB">
        <w:t>G.I. Bill</w:t>
      </w:r>
      <w:r w:rsidR="00A976BD">
        <w:t xml:space="preserve"> benefits they may receive</w:t>
      </w:r>
      <w:r w:rsidR="00732BBB">
        <w:t xml:space="preserve">. </w:t>
      </w:r>
    </w:p>
    <w:p w:rsidR="00890E4B" w:rsidRPr="00597A47" w:rsidRDefault="00890E4B" w:rsidP="00597A47">
      <w:pPr>
        <w:jc w:val="both"/>
        <w:rPr>
          <w:rFonts w:ascii="Gill Sans MT" w:hAnsi="Gill Sans MT"/>
          <w:b/>
          <w:sz w:val="24"/>
        </w:rPr>
      </w:pPr>
      <w:r w:rsidRPr="00597A47">
        <w:rPr>
          <w:rFonts w:ascii="Gill Sans MT" w:hAnsi="Gill Sans MT"/>
          <w:b/>
        </w:rPr>
        <w:t>III. Equipment and Resources:</w:t>
      </w:r>
    </w:p>
    <w:p w:rsidR="00890E4B" w:rsidRDefault="00890E4B" w:rsidP="00597A47">
      <w:pPr>
        <w:jc w:val="both"/>
      </w:pPr>
      <w:r>
        <w:t xml:space="preserve">The academy </w:t>
      </w:r>
      <w:r w:rsidR="00E65405">
        <w:t xml:space="preserve">asked agencies to consider </w:t>
      </w:r>
      <w:r w:rsidR="005779FB">
        <w:t>donating used vests to the program</w:t>
      </w:r>
      <w:r w:rsidR="00E65405">
        <w:t xml:space="preserve"> for training purposes. R</w:t>
      </w:r>
      <w:r w:rsidR="00B50431">
        <w:t xml:space="preserve">evisions in new technology (computer systems) </w:t>
      </w:r>
      <w:r w:rsidR="00E65405">
        <w:t>are also</w:t>
      </w:r>
      <w:r w:rsidR="00A976BD">
        <w:t xml:space="preserve"> an essential item</w:t>
      </w:r>
      <w:r w:rsidR="00E65405">
        <w:t xml:space="preserve"> needed</w:t>
      </w:r>
      <w:r w:rsidR="00A976BD">
        <w:t xml:space="preserve"> to meet the requirements for POST testing and remain current with industry standards</w:t>
      </w:r>
      <w:r w:rsidR="00E65405">
        <w:t>.</w:t>
      </w:r>
      <w:r w:rsidR="00B50431">
        <w:t xml:space="preserve"> </w:t>
      </w:r>
    </w:p>
    <w:p w:rsidR="00732BBB" w:rsidRPr="00597A47" w:rsidRDefault="00B50431" w:rsidP="00597A47">
      <w:pPr>
        <w:jc w:val="both"/>
        <w:rPr>
          <w:rFonts w:ascii="Gill Sans MT" w:hAnsi="Gill Sans MT"/>
          <w:b/>
        </w:rPr>
      </w:pPr>
      <w:r w:rsidRPr="00597A47">
        <w:rPr>
          <w:rFonts w:ascii="Gill Sans MT" w:hAnsi="Gill Sans MT"/>
          <w:b/>
        </w:rPr>
        <w:lastRenderedPageBreak/>
        <w:t>IV</w:t>
      </w:r>
      <w:r w:rsidR="00732BBB" w:rsidRPr="00597A47">
        <w:rPr>
          <w:rFonts w:ascii="Gill Sans MT" w:hAnsi="Gill Sans MT"/>
          <w:b/>
        </w:rPr>
        <w:t>. Program Development:</w:t>
      </w:r>
    </w:p>
    <w:p w:rsidR="00732BBB" w:rsidRDefault="00732BBB" w:rsidP="00597A47">
      <w:pPr>
        <w:jc w:val="both"/>
      </w:pPr>
      <w:r>
        <w:t>Andrews discussed the importance of collaboration with ag</w:t>
      </w:r>
      <w:r w:rsidR="00A976BD">
        <w:t>encies and expressed that he has</w:t>
      </w:r>
      <w:r>
        <w:t xml:space="preserve"> similar vie</w:t>
      </w:r>
      <w:r w:rsidR="00A976BD">
        <w:t>wpoints to the previous Police A</w:t>
      </w:r>
      <w:r>
        <w:t xml:space="preserve">cademy </w:t>
      </w:r>
      <w:r w:rsidR="00A976BD">
        <w:t>D</w:t>
      </w:r>
      <w:r>
        <w:t>irector, Mark DiMaggio. He asked what agencies required in a recruit and encouraged feedback regarding the program and if any deficiencies</w:t>
      </w:r>
      <w:r w:rsidR="00A976BD">
        <w:t xml:space="preserve"> were identified in our training</w:t>
      </w:r>
      <w:r>
        <w:t xml:space="preserve">. </w:t>
      </w:r>
      <w:r w:rsidR="00A976BD">
        <w:t>He also shared that Advanced Officer T</w:t>
      </w:r>
      <w:r w:rsidR="00A763A7">
        <w:t xml:space="preserve">raining courses </w:t>
      </w:r>
      <w:r w:rsidR="00E65405">
        <w:t>are going to be offered</w:t>
      </w:r>
      <w:r w:rsidR="00A763A7">
        <w:t xml:space="preserve"> in late spring or early summer of this year. </w:t>
      </w:r>
      <w:r w:rsidR="00A976BD">
        <w:t xml:space="preserve"> </w:t>
      </w:r>
      <w:r w:rsidR="00A763A7">
        <w:t xml:space="preserve">Handouts were provided to agency personnel </w:t>
      </w:r>
      <w:r w:rsidR="00A976BD">
        <w:t xml:space="preserve">with </w:t>
      </w:r>
      <w:r w:rsidR="00A763A7">
        <w:t xml:space="preserve">information on the launch of courses such as Crisis Intervention and Behavioral Health Training (SBII), Interview and Interrogation, Report Writing Update, Report Writing – Basic Skills, and Report Writing – Intermediate Skills. </w:t>
      </w:r>
      <w:r w:rsidR="00437460">
        <w:t xml:space="preserve">Additionally, the MILO Range </w:t>
      </w:r>
      <w:r w:rsidR="00A976BD">
        <w:t>Force Option S</w:t>
      </w:r>
      <w:r w:rsidR="00437460">
        <w:t>imulator will be installed</w:t>
      </w:r>
      <w:r w:rsidR="00246223">
        <w:t xml:space="preserve"> at the academy</w:t>
      </w:r>
      <w:r w:rsidR="00437460">
        <w:t xml:space="preserve"> in the next 30 days</w:t>
      </w:r>
      <w:r w:rsidR="00246223">
        <w:t xml:space="preserve">, and </w:t>
      </w:r>
      <w:r w:rsidR="00437460">
        <w:t>North County agencies may</w:t>
      </w:r>
      <w:r w:rsidR="00246223">
        <w:t xml:space="preserve"> use it for training.</w:t>
      </w:r>
    </w:p>
    <w:p w:rsidR="00732BBB" w:rsidRDefault="00A976BD" w:rsidP="00597A47">
      <w:pPr>
        <w:jc w:val="both"/>
      </w:pPr>
      <w:r>
        <w:t>Barnes advised that r</w:t>
      </w:r>
      <w:r w:rsidR="00A763A7">
        <w:t xml:space="preserve">ecruiters are welcomed and encouraged </w:t>
      </w:r>
      <w:r w:rsidR="00E916AA">
        <w:t>to come in</w:t>
      </w:r>
      <w:r>
        <w:t xml:space="preserve"> and speak to the current class for both full time and</w:t>
      </w:r>
      <w:r w:rsidR="00E916AA">
        <w:t xml:space="preserve"> reserve o</w:t>
      </w:r>
      <w:r>
        <w:t>fficer o</w:t>
      </w:r>
      <w:r w:rsidR="00E916AA">
        <w:t xml:space="preserve">pportunities. </w:t>
      </w:r>
      <w:r>
        <w:t>She</w:t>
      </w:r>
      <w:r w:rsidR="00E916AA">
        <w:t xml:space="preserve"> went over</w:t>
      </w:r>
      <w:r w:rsidR="00246223">
        <w:t xml:space="preserve"> the recruit evaluation </w:t>
      </w:r>
      <w:r>
        <w:t>forms used in the Academy</w:t>
      </w:r>
      <w:r w:rsidR="00246223">
        <w:t xml:space="preserve"> </w:t>
      </w:r>
      <w:r>
        <w:t>and provided copies</w:t>
      </w:r>
      <w:r w:rsidR="00E916AA">
        <w:t xml:space="preserve"> for re</w:t>
      </w:r>
      <w:r>
        <w:t>view</w:t>
      </w:r>
      <w:r w:rsidR="00E916AA">
        <w:t xml:space="preserve">. </w:t>
      </w:r>
      <w:r w:rsidR="00246223">
        <w:t>Recruits</w:t>
      </w:r>
      <w:r w:rsidR="00E916AA">
        <w:t xml:space="preserve"> </w:t>
      </w:r>
      <w:r>
        <w:t>are</w:t>
      </w:r>
      <w:r w:rsidR="00E916AA">
        <w:t xml:space="preserve"> evaluated at the end of every module; the evaluation process includes a self-assessment, peer </w:t>
      </w:r>
      <w:r>
        <w:t>evaluations</w:t>
      </w:r>
      <w:r w:rsidR="00E916AA">
        <w:t xml:space="preserve">, </w:t>
      </w:r>
      <w:r w:rsidR="00890E4B">
        <w:t xml:space="preserve">and academy staff </w:t>
      </w:r>
      <w:r>
        <w:t>evaluations</w:t>
      </w:r>
      <w:r w:rsidR="00890E4B">
        <w:t xml:space="preserve"> which covers </w:t>
      </w:r>
      <w:r>
        <w:t>key job attributes and the POST Job Dimensions</w:t>
      </w:r>
      <w:r w:rsidR="00890E4B">
        <w:t xml:space="preserve">. The academy created the evaluation form geared towards what background investigators and agencies look for in an applicant. </w:t>
      </w:r>
    </w:p>
    <w:p w:rsidR="00B50431" w:rsidRDefault="00B50431" w:rsidP="00597A47">
      <w:pPr>
        <w:jc w:val="both"/>
      </w:pPr>
      <w:r>
        <w:t xml:space="preserve">Coordinator Barnes sought feedback from agencies regarding what </w:t>
      </w:r>
      <w:r w:rsidR="00A976BD">
        <w:t>deficiencies are seen</w:t>
      </w:r>
      <w:r>
        <w:t xml:space="preserve"> in field training</w:t>
      </w:r>
      <w:r w:rsidR="00A976BD">
        <w:t xml:space="preserve"> programs</w:t>
      </w:r>
      <w:r>
        <w:t xml:space="preserve">. </w:t>
      </w:r>
      <w:r w:rsidR="00A976BD">
        <w:t xml:space="preserve"> </w:t>
      </w:r>
      <w:r>
        <w:t xml:space="preserve">In previous Advisory Board meetings, personnel brought up that </w:t>
      </w:r>
      <w:r w:rsidR="00A976BD">
        <w:t xml:space="preserve">many trainees lack strong communication skills or initiative when entering FTO training. </w:t>
      </w:r>
      <w:r>
        <w:t xml:space="preserve"> </w:t>
      </w:r>
      <w:r w:rsidR="00246223">
        <w:t>T</w:t>
      </w:r>
      <w:r>
        <w:t xml:space="preserve">he academy </w:t>
      </w:r>
      <w:r w:rsidR="00A976BD">
        <w:t>has implemented more communication training and other training during its administrative time to address these areas that are not directly covered in POST course content or where additional training would be beneficial</w:t>
      </w:r>
      <w:r>
        <w:t xml:space="preserve">. </w:t>
      </w:r>
    </w:p>
    <w:p w:rsidR="002460CD" w:rsidRDefault="00B50431" w:rsidP="00597A47">
      <w:pPr>
        <w:jc w:val="both"/>
      </w:pPr>
      <w:r>
        <w:t xml:space="preserve">Barnes </w:t>
      </w:r>
      <w:r w:rsidR="00A976BD">
        <w:t xml:space="preserve">encouraged </w:t>
      </w:r>
      <w:r>
        <w:t>agencies to refer their “non-select” applicants to the police academy program. These include applicants that are not selected for agency positions</w:t>
      </w:r>
      <w:r w:rsidR="00A976BD">
        <w:t xml:space="preserve"> due to lack of life experience or some other factor that would not bar employment in the future.  Many</w:t>
      </w:r>
      <w:r>
        <w:t xml:space="preserve"> are encou</w:t>
      </w:r>
      <w:r w:rsidR="00A976BD">
        <w:t>raged to reapply in a year, but by encouraging applicants to self-sponsor through an academy, the agency would be able to further evaluate the candidate in their performance in the law enforcement training</w:t>
      </w:r>
      <w:r>
        <w:t>.</w:t>
      </w:r>
      <w:r w:rsidR="00A976BD">
        <w:t xml:space="preserve">  The academy training also develops important multi-tasking and time management skills since recruits learn to manage the responsibilities of employment and family with the demands of the academy training.  </w:t>
      </w:r>
      <w:r>
        <w:t xml:space="preserve">The police academy would also like </w:t>
      </w:r>
      <w:r w:rsidR="00A976BD">
        <w:t>permission</w:t>
      </w:r>
      <w:r>
        <w:t xml:space="preserve"> to attend agency </w:t>
      </w:r>
      <w:r w:rsidR="00A976BD">
        <w:t>entry level testing to share information with applicants about the academy in case the entry level hiring does not result in employment</w:t>
      </w:r>
      <w:r>
        <w:t xml:space="preserve">. </w:t>
      </w:r>
    </w:p>
    <w:p w:rsidR="007B0354" w:rsidRPr="00597A47" w:rsidRDefault="007B0354" w:rsidP="00597A47">
      <w:pPr>
        <w:jc w:val="both"/>
        <w:rPr>
          <w:rFonts w:ascii="Gill Sans MT" w:hAnsi="Gill Sans MT"/>
          <w:b/>
        </w:rPr>
      </w:pPr>
      <w:r w:rsidRPr="00597A47">
        <w:rPr>
          <w:rFonts w:ascii="Gill Sans MT" w:hAnsi="Gill Sans MT"/>
          <w:b/>
        </w:rPr>
        <w:t>VI. Future Advisory Board Meetings:</w:t>
      </w:r>
    </w:p>
    <w:p w:rsidR="007B0354" w:rsidRDefault="007B0354" w:rsidP="00597A47">
      <w:pPr>
        <w:jc w:val="both"/>
      </w:pPr>
      <w:r>
        <w:t xml:space="preserve">The police academy plans to hold Advisory Board meetings biannually. Andrews discussed creating a </w:t>
      </w:r>
      <w:r w:rsidR="00A976BD">
        <w:t>formal</w:t>
      </w:r>
      <w:r>
        <w:t xml:space="preserve"> board</w:t>
      </w:r>
      <w:r w:rsidR="00A976BD">
        <w:t xml:space="preserve"> with designated members</w:t>
      </w:r>
      <w:r>
        <w:t xml:space="preserve"> in the </w:t>
      </w:r>
      <w:r w:rsidR="00A976BD">
        <w:t xml:space="preserve">coming </w:t>
      </w:r>
      <w:r>
        <w:t xml:space="preserve">months; the public will still be invited and encouraged to attend. </w:t>
      </w:r>
    </w:p>
    <w:p w:rsidR="007B0354" w:rsidRPr="00597A47" w:rsidRDefault="007B0354" w:rsidP="00597A47">
      <w:pPr>
        <w:jc w:val="both"/>
        <w:rPr>
          <w:rFonts w:ascii="Gill Sans MT" w:hAnsi="Gill Sans MT"/>
          <w:b/>
        </w:rPr>
      </w:pPr>
      <w:r w:rsidRPr="00597A47">
        <w:rPr>
          <w:rFonts w:ascii="Gill Sans MT" w:hAnsi="Gill Sans MT"/>
          <w:b/>
        </w:rPr>
        <w:t>VII. Open Forum</w:t>
      </w:r>
      <w:r w:rsidR="00AA6367">
        <w:rPr>
          <w:rFonts w:ascii="Gill Sans MT" w:hAnsi="Gill Sans MT"/>
          <w:b/>
        </w:rPr>
        <w:t xml:space="preserve"> </w:t>
      </w:r>
      <w:r w:rsidRPr="00597A47">
        <w:rPr>
          <w:rFonts w:ascii="Gill Sans MT" w:hAnsi="Gill Sans MT"/>
          <w:b/>
        </w:rPr>
        <w:t>/ Q&amp;A:</w:t>
      </w:r>
    </w:p>
    <w:p w:rsidR="007B0354" w:rsidRDefault="007B0354" w:rsidP="00597A47">
      <w:pPr>
        <w:jc w:val="both"/>
      </w:pPr>
      <w:r>
        <w:t xml:space="preserve">The meeting opened up to Q&amp;A and all agency personnel present introduced themselves. </w:t>
      </w:r>
    </w:p>
    <w:p w:rsidR="007B0354" w:rsidRDefault="006A32B7" w:rsidP="00597A47">
      <w:pPr>
        <w:jc w:val="both"/>
      </w:pPr>
      <w:r>
        <w:t xml:space="preserve">Agency personnel asked questions </w:t>
      </w:r>
      <w:r w:rsidR="00A976BD">
        <w:t>about</w:t>
      </w:r>
      <w:r>
        <w:t xml:space="preserve"> the academy acceptance process and types of applicants being accepted. The academy s</w:t>
      </w:r>
      <w:r w:rsidR="007B0354">
        <w:t>election process depends on the number of applicants; if a low</w:t>
      </w:r>
      <w:r w:rsidR="00A976BD">
        <w:t>er</w:t>
      </w:r>
      <w:r w:rsidR="007B0354">
        <w:t xml:space="preserve"> number of applicants are </w:t>
      </w:r>
      <w:r w:rsidR="00A976BD">
        <w:t>applying,</w:t>
      </w:r>
      <w:r w:rsidR="007B0354">
        <w:t xml:space="preserve"> </w:t>
      </w:r>
      <w:r w:rsidR="00A976BD">
        <w:t>fewer applicants are excluded due to less competition for available seats</w:t>
      </w:r>
      <w:r w:rsidR="007B0354">
        <w:t>.</w:t>
      </w:r>
      <w:r w:rsidR="00A976BD">
        <w:t xml:space="preserve">  The </w:t>
      </w:r>
      <w:r w:rsidR="00A976BD">
        <w:lastRenderedPageBreak/>
        <w:t>goal is to accept the most suitable recruits who have the greatest change of being hired, while balancing the Education Code regulations against POST hiring standards.</w:t>
      </w:r>
      <w:r w:rsidR="007B0354">
        <w:t xml:space="preserve"> </w:t>
      </w:r>
      <w:r w:rsidR="00A976BD">
        <w:t xml:space="preserve"> </w:t>
      </w:r>
      <w:r w:rsidR="007B0354">
        <w:t xml:space="preserve">The academy is honest with recruits that do not meet </w:t>
      </w:r>
      <w:r w:rsidR="00A976BD">
        <w:t xml:space="preserve">employment </w:t>
      </w:r>
      <w:r w:rsidR="007B0354">
        <w:t>standards consistent with agency hiring</w:t>
      </w:r>
      <w:r w:rsidR="00A976BD">
        <w:t xml:space="preserve"> as to the challenges they may face with obtaining employment</w:t>
      </w:r>
      <w:r w:rsidR="007B0354">
        <w:t xml:space="preserve">. </w:t>
      </w:r>
      <w:r w:rsidR="00A976BD">
        <w:t xml:space="preserve"> </w:t>
      </w:r>
      <w:r w:rsidR="007B0354">
        <w:t xml:space="preserve">Goals for the academy include recruiting for </w:t>
      </w:r>
      <w:r w:rsidR="00A976BD">
        <w:t xml:space="preserve">more </w:t>
      </w:r>
      <w:r w:rsidR="007B0354">
        <w:t>military</w:t>
      </w:r>
      <w:r w:rsidR="00A976BD">
        <w:t xml:space="preserve"> personnel and</w:t>
      </w:r>
      <w:r w:rsidR="007B0354">
        <w:t xml:space="preserve"> veterans</w:t>
      </w:r>
      <w:r w:rsidR="00A976BD">
        <w:t xml:space="preserve"> </w:t>
      </w:r>
      <w:r w:rsidR="007B0354">
        <w:t xml:space="preserve">to apply, and to have a larger number of applicants </w:t>
      </w:r>
      <w:r w:rsidR="00A976BD">
        <w:t xml:space="preserve">overall </w:t>
      </w:r>
      <w:r w:rsidR="007B0354">
        <w:t xml:space="preserve">for the next class. </w:t>
      </w:r>
    </w:p>
    <w:p w:rsidR="006256DA" w:rsidRDefault="00A976BD" w:rsidP="00597A47">
      <w:pPr>
        <w:jc w:val="both"/>
      </w:pPr>
      <w:r>
        <w:t>San Diego Police Department</w:t>
      </w:r>
      <w:r w:rsidR="006A32B7">
        <w:t xml:space="preserve"> w</w:t>
      </w:r>
      <w:r>
        <w:t>as</w:t>
      </w:r>
      <w:r w:rsidR="006A32B7">
        <w:t xml:space="preserve"> asked if they </w:t>
      </w:r>
      <w:r>
        <w:t>require Palomar</w:t>
      </w:r>
      <w:r w:rsidR="006A32B7">
        <w:t xml:space="preserve"> graduates to attend the </w:t>
      </w:r>
      <w:r>
        <w:t>Regional A</w:t>
      </w:r>
      <w:r w:rsidR="006A32B7">
        <w:t xml:space="preserve">cademy </w:t>
      </w:r>
      <w:r>
        <w:t>if hired</w:t>
      </w:r>
      <w:r w:rsidR="006A32B7">
        <w:t xml:space="preserve">. </w:t>
      </w:r>
      <w:r>
        <w:t xml:space="preserve"> Captain Leos clarified that t</w:t>
      </w:r>
      <w:r w:rsidR="006A32B7">
        <w:t xml:space="preserve">he need for an applicant to attend </w:t>
      </w:r>
      <w:r>
        <w:t>the Regional Academy also</w:t>
      </w:r>
      <w:r w:rsidR="006A32B7">
        <w:t xml:space="preserve"> is determined</w:t>
      </w:r>
      <w:r w:rsidR="006256DA">
        <w:t xml:space="preserve"> on a </w:t>
      </w:r>
      <w:r w:rsidR="006A32B7">
        <w:t>case-by-case</w:t>
      </w:r>
      <w:r w:rsidR="006256DA">
        <w:t xml:space="preserve"> basis. Some applicants go straight into field training and others go through </w:t>
      </w:r>
      <w:r>
        <w:t>the Regional Academy</w:t>
      </w:r>
      <w:r w:rsidR="006256DA">
        <w:t xml:space="preserve"> first</w:t>
      </w:r>
      <w:r>
        <w:t xml:space="preserve"> to further develop or strengthen skills and command presence</w:t>
      </w:r>
      <w:r w:rsidR="006256DA">
        <w:t xml:space="preserve">. </w:t>
      </w:r>
      <w:r>
        <w:t>The goal of sending a new hire through a 2</w:t>
      </w:r>
      <w:r w:rsidRPr="00A976BD">
        <w:rPr>
          <w:vertAlign w:val="superscript"/>
        </w:rPr>
        <w:t>nd</w:t>
      </w:r>
      <w:r>
        <w:t xml:space="preserve"> academy is to en</w:t>
      </w:r>
      <w:r w:rsidR="006256DA">
        <w:t xml:space="preserve">sure </w:t>
      </w:r>
      <w:r>
        <w:t>trainee</w:t>
      </w:r>
      <w:r w:rsidR="006256DA">
        <w:t xml:space="preserve">s </w:t>
      </w:r>
      <w:r w:rsidR="006A32B7">
        <w:t>will not</w:t>
      </w:r>
      <w:r w:rsidR="006256DA">
        <w:t xml:space="preserve"> fail out of field training and are well prepared prior to </w:t>
      </w:r>
      <w:r w:rsidR="006A32B7">
        <w:t xml:space="preserve">starting </w:t>
      </w:r>
      <w:r w:rsidR="006256DA">
        <w:t xml:space="preserve">training. </w:t>
      </w:r>
    </w:p>
    <w:p w:rsidR="006256DA" w:rsidRDefault="006A32B7" w:rsidP="00597A47">
      <w:pPr>
        <w:jc w:val="both"/>
      </w:pPr>
      <w:r>
        <w:t xml:space="preserve">The academy was asked if it is </w:t>
      </w:r>
      <w:r w:rsidR="00A976BD">
        <w:t>seeking to train a</w:t>
      </w:r>
      <w:r w:rsidR="00544041">
        <w:t>ctive duty military</w:t>
      </w:r>
      <w:r>
        <w:t xml:space="preserve"> </w:t>
      </w:r>
      <w:r w:rsidR="00A976BD">
        <w:t>completing their enlistments</w:t>
      </w:r>
      <w:r>
        <w:t xml:space="preserve">. The academy </w:t>
      </w:r>
      <w:r w:rsidR="00A976BD">
        <w:t xml:space="preserve">confirmed it </w:t>
      </w:r>
      <w:r>
        <w:t xml:space="preserve">is recruiting for both veteran and active duty applicants and has had </w:t>
      </w:r>
      <w:r w:rsidR="00A976BD">
        <w:t xml:space="preserve">many </w:t>
      </w:r>
      <w:r>
        <w:t xml:space="preserve">active duty military personnel </w:t>
      </w:r>
      <w:r w:rsidR="00A976BD">
        <w:t xml:space="preserve">attend close to the end of their enlistments, which assists them to </w:t>
      </w:r>
      <w:r>
        <w:t>transition out</w:t>
      </w:r>
      <w:r w:rsidR="00A976BD">
        <w:t xml:space="preserve"> of the military directly into a law enforcement career</w:t>
      </w:r>
      <w:r>
        <w:t xml:space="preserve">. </w:t>
      </w:r>
      <w:r w:rsidR="00A976BD">
        <w:t xml:space="preserve"> </w:t>
      </w:r>
      <w:r>
        <w:t xml:space="preserve">Active duty recruits </w:t>
      </w:r>
      <w:r w:rsidR="00A976BD">
        <w:t xml:space="preserve">are able to </w:t>
      </w:r>
      <w:r>
        <w:t>apply to agencies when finishing their service enlistment</w:t>
      </w:r>
      <w:r w:rsidR="00A976BD">
        <w:t xml:space="preserve"> or begin working as Reserve Officers while still active duty</w:t>
      </w:r>
      <w:r>
        <w:t xml:space="preserve">. </w:t>
      </w:r>
    </w:p>
    <w:p w:rsidR="00544041" w:rsidRDefault="006A32B7" w:rsidP="00597A47">
      <w:pPr>
        <w:jc w:val="both"/>
      </w:pPr>
      <w:r>
        <w:t xml:space="preserve">The academy was asked how many recruits are being hired on </w:t>
      </w:r>
      <w:r w:rsidR="00A976BD">
        <w:t xml:space="preserve">or </w:t>
      </w:r>
      <w:r>
        <w:t xml:space="preserve">after graduation. The number of graduates being hired depends on where </w:t>
      </w:r>
      <w:r w:rsidR="009117AB">
        <w:t>recruits are applying to</w:t>
      </w:r>
      <w:r w:rsidR="00A976BD">
        <w:t>,</w:t>
      </w:r>
      <w:r w:rsidR="009117AB">
        <w:t xml:space="preserve"> </w:t>
      </w:r>
      <w:r w:rsidR="00A976BD">
        <w:t>as well as</w:t>
      </w:r>
      <w:r w:rsidR="009117AB">
        <w:t xml:space="preserve"> their background information. The academy encourages recruits to apply to agencies that they are well suited for</w:t>
      </w:r>
      <w:r w:rsidR="00A976BD">
        <w:t xml:space="preserve"> in personality as well as based upon their background</w:t>
      </w:r>
      <w:r w:rsidR="009117AB">
        <w:t xml:space="preserve">. </w:t>
      </w:r>
      <w:r w:rsidR="00A976BD">
        <w:t xml:space="preserve"> The academy includes an Employment Prep course which trains recruits on the hiring process, interviewing skills, and how to properly complete background investigation materials. Two recruits were sworn in at graduation from the past class, and t</w:t>
      </w:r>
      <w:r w:rsidR="009117AB">
        <w:t xml:space="preserve">hree </w:t>
      </w:r>
      <w:r w:rsidR="00A976BD">
        <w:t xml:space="preserve">more </w:t>
      </w:r>
      <w:r w:rsidR="009117AB">
        <w:t>graduates were recently hired by Indio Police Department</w:t>
      </w:r>
      <w:r w:rsidR="00A976BD">
        <w:t xml:space="preserve">.  </w:t>
      </w:r>
      <w:r w:rsidR="009117AB">
        <w:t xml:space="preserve"> Indio recruited </w:t>
      </w:r>
      <w:r w:rsidR="00A976BD">
        <w:t xml:space="preserve">and tested </w:t>
      </w:r>
      <w:r w:rsidR="009117AB">
        <w:t>at the academy</w:t>
      </w:r>
      <w:r w:rsidR="00A976BD">
        <w:t>,</w:t>
      </w:r>
      <w:r w:rsidR="009117AB">
        <w:t xml:space="preserve"> which helped facilitate </w:t>
      </w:r>
      <w:r w:rsidR="00A976BD">
        <w:t>the hiring process</w:t>
      </w:r>
      <w:r w:rsidR="009117AB">
        <w:t>.</w:t>
      </w:r>
      <w:r w:rsidR="00A976BD">
        <w:t xml:space="preserve">  Agencies are welcomed to recruit for their department at the academy.  Recruiters may schedule a time to come prior to class on a weeknight to share information and speak to interested recruits.</w:t>
      </w:r>
    </w:p>
    <w:p w:rsidR="006256DA" w:rsidRDefault="009117AB" w:rsidP="00A976BD">
      <w:pPr>
        <w:jc w:val="both"/>
      </w:pPr>
      <w:r>
        <w:t>The mee</w:t>
      </w:r>
      <w:r w:rsidR="00A976BD">
        <w:t>ting was adjourned at approximately 1107 hours</w:t>
      </w:r>
      <w:r>
        <w:t xml:space="preserve"> by </w:t>
      </w:r>
      <w:r w:rsidR="00A976BD">
        <w:t>Director</w:t>
      </w:r>
      <w:r>
        <w:t xml:space="preserve"> Andrews. </w:t>
      </w:r>
      <w:r w:rsidR="006256DA">
        <w:t xml:space="preserve"> </w:t>
      </w: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581849" w:rsidRDefault="00581849" w:rsidP="00A976BD">
      <w:pPr>
        <w:jc w:val="both"/>
        <w:rPr>
          <w:rFonts w:ascii="Gill Sans MT" w:hAnsi="Gill Sans MT"/>
          <w:b/>
        </w:rPr>
      </w:pPr>
    </w:p>
    <w:p w:rsidR="00187ABA" w:rsidRDefault="00187ABA" w:rsidP="00A976BD">
      <w:pPr>
        <w:jc w:val="both"/>
        <w:rPr>
          <w:rFonts w:ascii="Gill Sans MT" w:hAnsi="Gill Sans MT"/>
          <w:b/>
        </w:rPr>
      </w:pPr>
      <w:r w:rsidRPr="00187ABA">
        <w:rPr>
          <w:rFonts w:ascii="Gill Sans MT" w:hAnsi="Gill Sans MT"/>
          <w:b/>
        </w:rPr>
        <w:lastRenderedPageBreak/>
        <w:t>Attendees:</w:t>
      </w:r>
    </w:p>
    <w:p w:rsidR="000C5902" w:rsidRDefault="00187ABA" w:rsidP="00187ABA">
      <w:pPr>
        <w:rPr>
          <w:rFonts w:cstheme="minorHAnsi"/>
        </w:rPr>
      </w:pPr>
      <w:r w:rsidRPr="00187ABA">
        <w:rPr>
          <w:rFonts w:cstheme="minorHAnsi"/>
        </w:rPr>
        <w:t>Michael G. Andrews, Police Academy Director, Palomar College</w:t>
      </w:r>
      <w:r w:rsidRPr="00187ABA">
        <w:rPr>
          <w:rFonts w:cstheme="minorHAnsi"/>
        </w:rPr>
        <w:br/>
        <w:t xml:space="preserve">Juliette </w:t>
      </w:r>
      <w:r>
        <w:rPr>
          <w:rFonts w:cstheme="minorHAnsi"/>
        </w:rPr>
        <w:t>Barnes, Police Academy Coordinator, Palomar College</w:t>
      </w:r>
      <w:r>
        <w:rPr>
          <w:rFonts w:cstheme="minorHAnsi"/>
        </w:rPr>
        <w:br/>
        <w:t>Yolande Reilly, Academic Department Assistant – Public Safety Programs, Palomar College</w:t>
      </w:r>
      <w:r>
        <w:rPr>
          <w:rFonts w:cstheme="minorHAnsi"/>
        </w:rPr>
        <w:br/>
        <w:t>Ashley Richardson, Administrative Specialist, Palomar College</w:t>
      </w:r>
      <w:r>
        <w:rPr>
          <w:rFonts w:cstheme="minorHAnsi"/>
        </w:rPr>
        <w:br/>
        <w:t>Chris Moore, Chief, Palomar College Police Department</w:t>
      </w:r>
      <w:r>
        <w:rPr>
          <w:rFonts w:cstheme="minorHAnsi"/>
        </w:rPr>
        <w:br/>
        <w:t>Brad Ducat, Lieutenant, Camp Pendleton Police Department – Patrol Operations</w:t>
      </w:r>
      <w:r>
        <w:rPr>
          <w:rFonts w:cstheme="minorHAnsi"/>
        </w:rPr>
        <w:br/>
        <w:t>Phil Brust, Lieutenant, California State University San Marcos Police Department – Operations</w:t>
      </w:r>
      <w:r>
        <w:rPr>
          <w:rFonts w:cstheme="minorHAnsi"/>
        </w:rPr>
        <w:br/>
      </w:r>
      <w:r w:rsidR="000C5902">
        <w:rPr>
          <w:rFonts w:cstheme="minorHAnsi"/>
        </w:rPr>
        <w:t>Eric Skaja, Captain, Escondido Police Department – Investigations</w:t>
      </w:r>
      <w:r w:rsidR="000C5902">
        <w:rPr>
          <w:rFonts w:cstheme="minorHAnsi"/>
        </w:rPr>
        <w:br/>
        <w:t>John Russo, Sergeant, Escondido Police Department – Training/ Backgrounds</w:t>
      </w:r>
      <w:r w:rsidR="000C5902">
        <w:rPr>
          <w:rFonts w:cstheme="minorHAnsi"/>
        </w:rPr>
        <w:br/>
        <w:t>Justin Murphy, Captain, Escondido Police Department – Uniform Bureau</w:t>
      </w:r>
      <w:r w:rsidR="000C5902">
        <w:rPr>
          <w:rFonts w:cstheme="minorHAnsi"/>
        </w:rPr>
        <w:br/>
        <w:t>Kathy Sentz, Academy Assistant Coordinator, Grossmont College – Police Academy</w:t>
      </w:r>
      <w:r w:rsidR="000C5902">
        <w:rPr>
          <w:rFonts w:cstheme="minorHAnsi"/>
        </w:rPr>
        <w:br/>
        <w:t>Roberto Lemus, Academy Coordinator, Grossmont College – Police Academy</w:t>
      </w:r>
      <w:r w:rsidR="000C5902">
        <w:rPr>
          <w:rFonts w:cstheme="minorHAnsi"/>
        </w:rPr>
        <w:br/>
        <w:t>Benny Perez, Sergeant</w:t>
      </w:r>
      <w:r w:rsidR="000C5902" w:rsidRPr="004030D0">
        <w:rPr>
          <w:rFonts w:cstheme="minorHAnsi"/>
        </w:rPr>
        <w:t>, MiraCosta</w:t>
      </w:r>
      <w:bookmarkStart w:id="0" w:name="_GoBack"/>
      <w:bookmarkEnd w:id="0"/>
      <w:r w:rsidR="000C5902">
        <w:rPr>
          <w:rFonts w:cstheme="minorHAnsi"/>
        </w:rPr>
        <w:t xml:space="preserve"> Police Department – Patrol</w:t>
      </w:r>
      <w:r w:rsidR="000C5902">
        <w:rPr>
          <w:rFonts w:cstheme="minorHAnsi"/>
        </w:rPr>
        <w:br/>
        <w:t>Ignacio Lopez, Lieutenant, Oceanside Police Department – Support Operations</w:t>
      </w:r>
      <w:r w:rsidR="000C5902">
        <w:rPr>
          <w:rFonts w:cstheme="minorHAnsi"/>
        </w:rPr>
        <w:br/>
        <w:t>Nate Brazelton, Sergeant, Oceanside Police Department – Support Operations</w:t>
      </w:r>
      <w:r w:rsidR="000C5902">
        <w:rPr>
          <w:rFonts w:cstheme="minorHAnsi"/>
        </w:rPr>
        <w:br/>
        <w:t>Lokeni Porter, Detective, SDCCD Police Department – Investigations &amp; Backgrounds Unit</w:t>
      </w:r>
      <w:r w:rsidR="000C5902">
        <w:rPr>
          <w:rFonts w:cstheme="minorHAnsi"/>
        </w:rPr>
        <w:br/>
      </w:r>
      <w:r w:rsidR="00325A43">
        <w:rPr>
          <w:rFonts w:cstheme="minorHAnsi"/>
        </w:rPr>
        <w:t>Al Leos, Captain, San Diego Police Department – Training Division</w:t>
      </w:r>
      <w:r w:rsidR="00325A43">
        <w:rPr>
          <w:rFonts w:cstheme="minorHAnsi"/>
        </w:rPr>
        <w:br/>
        <w:t>David Bautista, Lieutenant, San Diego Police Department – Training Division</w:t>
      </w:r>
      <w:r w:rsidR="00325A43">
        <w:rPr>
          <w:rFonts w:cstheme="minorHAnsi"/>
        </w:rPr>
        <w:br/>
        <w:t xml:space="preserve">Dave Brown, Captain, </w:t>
      </w:r>
      <w:r w:rsidR="00325A43" w:rsidRPr="00325A43">
        <w:rPr>
          <w:rFonts w:cstheme="minorHAnsi"/>
          <w:szCs w:val="36"/>
          <w:shd w:val="clear" w:color="auto" w:fill="FFFFFF"/>
        </w:rPr>
        <w:t>San Diego County Sheriff's Department</w:t>
      </w:r>
      <w:r w:rsidR="00325A43">
        <w:rPr>
          <w:rFonts w:cstheme="minorHAnsi"/>
          <w:szCs w:val="36"/>
          <w:shd w:val="clear" w:color="auto" w:fill="FFFFFF"/>
        </w:rPr>
        <w:t xml:space="preserve"> – San Marcos Station</w:t>
      </w:r>
      <w:r w:rsidR="00325A43">
        <w:rPr>
          <w:rFonts w:cstheme="minorHAnsi"/>
          <w:szCs w:val="36"/>
          <w:shd w:val="clear" w:color="auto" w:fill="FFFFFF"/>
        </w:rPr>
        <w:br/>
      </w:r>
      <w:r w:rsidR="00325A43">
        <w:rPr>
          <w:rFonts w:cstheme="minorHAnsi"/>
        </w:rPr>
        <w:t xml:space="preserve">Mark Moreno, Lieutenant, </w:t>
      </w:r>
      <w:r w:rsidR="00325A43" w:rsidRPr="00325A43">
        <w:rPr>
          <w:rFonts w:cstheme="minorHAnsi"/>
          <w:szCs w:val="36"/>
          <w:shd w:val="clear" w:color="auto" w:fill="FFFFFF"/>
        </w:rPr>
        <w:t>San Diego County Sheriff's Department</w:t>
      </w:r>
      <w:r w:rsidR="00325A43">
        <w:rPr>
          <w:rFonts w:cstheme="minorHAnsi"/>
          <w:szCs w:val="36"/>
          <w:shd w:val="clear" w:color="auto" w:fill="FFFFFF"/>
        </w:rPr>
        <w:t xml:space="preserve"> </w:t>
      </w:r>
      <w:r w:rsidR="000C5902">
        <w:rPr>
          <w:rFonts w:cstheme="minorHAnsi"/>
        </w:rPr>
        <w:br/>
      </w:r>
    </w:p>
    <w:p w:rsidR="00187ABA" w:rsidRPr="00187ABA" w:rsidRDefault="00187ABA" w:rsidP="00187ABA">
      <w:pPr>
        <w:rPr>
          <w:rFonts w:cstheme="minorHAnsi"/>
        </w:rPr>
      </w:pPr>
    </w:p>
    <w:p w:rsidR="00187ABA" w:rsidRDefault="00187ABA" w:rsidP="00A976BD">
      <w:pPr>
        <w:jc w:val="both"/>
      </w:pPr>
    </w:p>
    <w:sectPr w:rsidR="00187ABA" w:rsidSect="009117AB">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1472" w:rsidRDefault="006E1472" w:rsidP="006A2530">
      <w:pPr>
        <w:spacing w:after="0" w:line="240" w:lineRule="auto"/>
      </w:pPr>
      <w:r>
        <w:separator/>
      </w:r>
    </w:p>
  </w:endnote>
  <w:endnote w:type="continuationSeparator" w:id="0">
    <w:p w:rsidR="006E1472" w:rsidRDefault="006E1472" w:rsidP="006A2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9788082"/>
      <w:docPartObj>
        <w:docPartGallery w:val="Page Numbers (Bottom of Page)"/>
        <w:docPartUnique/>
      </w:docPartObj>
    </w:sdtPr>
    <w:sdtEndPr>
      <w:rPr>
        <w:noProof/>
      </w:rPr>
    </w:sdtEndPr>
    <w:sdtContent>
      <w:p w:rsidR="00597A47" w:rsidRDefault="00597A47">
        <w:pPr>
          <w:pStyle w:val="Footer"/>
          <w:jc w:val="center"/>
        </w:pPr>
        <w:r>
          <w:fldChar w:fldCharType="begin"/>
        </w:r>
        <w:r>
          <w:instrText xml:space="preserve"> PAGE   \* MERGEFORMAT </w:instrText>
        </w:r>
        <w:r>
          <w:fldChar w:fldCharType="separate"/>
        </w:r>
        <w:r w:rsidR="004030D0">
          <w:rPr>
            <w:noProof/>
          </w:rPr>
          <w:t>2</w:t>
        </w:r>
        <w:r>
          <w:rPr>
            <w:noProof/>
          </w:rPr>
          <w:fldChar w:fldCharType="end"/>
        </w:r>
      </w:p>
    </w:sdtContent>
  </w:sdt>
  <w:p w:rsidR="009117AB" w:rsidRPr="00597A47" w:rsidRDefault="00597A47" w:rsidP="009117AB">
    <w:pPr>
      <w:pStyle w:val="Footer"/>
      <w:rPr>
        <w:rFonts w:ascii="Gill Sans MT" w:hAnsi="Gill Sans MT"/>
        <w:sz w:val="20"/>
      </w:rPr>
    </w:pPr>
    <w:r w:rsidRPr="00597A47">
      <w:rPr>
        <w:rFonts w:ascii="Gill Sans MT" w:hAnsi="Gill Sans MT"/>
        <w:sz w:val="20"/>
      </w:rPr>
      <w:t>Palomar College Police Academy</w:t>
    </w:r>
    <w:r w:rsidRPr="00597A47">
      <w:rPr>
        <w:rFonts w:ascii="Gill Sans MT" w:hAnsi="Gill Sans MT"/>
        <w:sz w:val="20"/>
      </w:rPr>
      <w:br/>
      <w:t>Advisory Board Committee Meeting</w:t>
    </w:r>
    <w:r w:rsidR="00552E11">
      <w:rPr>
        <w:rFonts w:ascii="Gill Sans MT" w:hAnsi="Gill Sans MT"/>
        <w:sz w:val="20"/>
      </w:rPr>
      <w:t xml:space="preserve"> </w:t>
    </w:r>
    <w:r w:rsidRPr="00597A47">
      <w:rPr>
        <w:rFonts w:ascii="Gill Sans MT" w:hAnsi="Gill Sans MT"/>
        <w:sz w:val="20"/>
      </w:rPr>
      <w:t>/ March 05,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7AB" w:rsidRPr="004372AB" w:rsidRDefault="00597A47">
    <w:pPr>
      <w:pStyle w:val="Footer"/>
      <w:rPr>
        <w:rFonts w:ascii="Gill Sans MT" w:hAnsi="Gill Sans MT"/>
        <w:color w:val="000000" w:themeColor="text1"/>
        <w:sz w:val="20"/>
      </w:rPr>
    </w:pPr>
    <w:r w:rsidRPr="004372AB">
      <w:rPr>
        <w:rFonts w:ascii="Gill Sans MT" w:hAnsi="Gill Sans MT"/>
        <w:color w:val="000000" w:themeColor="text1"/>
        <w:sz w:val="20"/>
      </w:rPr>
      <w:t>Palomar College Police Academy</w:t>
    </w:r>
    <w:r w:rsidRPr="004372AB">
      <w:rPr>
        <w:rFonts w:ascii="Gill Sans MT" w:hAnsi="Gill Sans MT"/>
        <w:color w:val="000000" w:themeColor="text1"/>
        <w:sz w:val="20"/>
      </w:rPr>
      <w:br/>
      <w:t>Advisory Board Committee Meeting</w:t>
    </w:r>
    <w:r w:rsidR="00D17438">
      <w:rPr>
        <w:rFonts w:ascii="Gill Sans MT" w:hAnsi="Gill Sans MT"/>
        <w:color w:val="000000" w:themeColor="text1"/>
        <w:sz w:val="20"/>
      </w:rPr>
      <w:t xml:space="preserve"> </w:t>
    </w:r>
    <w:r w:rsidRPr="004372AB">
      <w:rPr>
        <w:rFonts w:ascii="Gill Sans MT" w:hAnsi="Gill Sans MT"/>
        <w:color w:val="000000" w:themeColor="text1"/>
        <w:sz w:val="20"/>
      </w:rPr>
      <w:t>/ March 05,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1472" w:rsidRDefault="006E1472" w:rsidP="006A2530">
      <w:pPr>
        <w:spacing w:after="0" w:line="240" w:lineRule="auto"/>
      </w:pPr>
      <w:r>
        <w:separator/>
      </w:r>
    </w:p>
  </w:footnote>
  <w:footnote w:type="continuationSeparator" w:id="0">
    <w:p w:rsidR="006E1472" w:rsidRDefault="006E1472" w:rsidP="006A25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7AB" w:rsidRPr="004C63C3" w:rsidRDefault="009117AB" w:rsidP="009117AB">
    <w:pPr>
      <w:pStyle w:val="Header"/>
      <w:tabs>
        <w:tab w:val="clear" w:pos="4680"/>
        <w:tab w:val="clear" w:pos="9360"/>
        <w:tab w:val="left" w:pos="1875"/>
      </w:tabs>
      <w:jc w:val="center"/>
      <w:rPr>
        <w:rFonts w:ascii="Gill Sans MT" w:hAnsi="Gill Sans MT"/>
        <w:sz w:val="28"/>
      </w:rPr>
    </w:pPr>
    <w:r w:rsidRPr="004C63C3">
      <w:rPr>
        <w:rFonts w:ascii="Gill Sans MT" w:hAnsi="Gill Sans MT" w:cs="Calibri"/>
        <w:noProof/>
        <w:sz w:val="36"/>
      </w:rPr>
      <w:drawing>
        <wp:anchor distT="0" distB="0" distL="114300" distR="114300" simplePos="0" relativeHeight="251661312" behindDoc="1" locked="0" layoutInCell="1" allowOverlap="1" wp14:anchorId="49D49807" wp14:editId="7BD929B1">
          <wp:simplePos x="0" y="0"/>
          <wp:positionH relativeFrom="margin">
            <wp:posOffset>-180975</wp:posOffset>
          </wp:positionH>
          <wp:positionV relativeFrom="paragraph">
            <wp:posOffset>-133350</wp:posOffset>
          </wp:positionV>
          <wp:extent cx="895350" cy="90197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lomar Academy Patc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5350" cy="901978"/>
                  </a:xfrm>
                  <a:prstGeom prst="rect">
                    <a:avLst/>
                  </a:prstGeom>
                </pic:spPr>
              </pic:pic>
            </a:graphicData>
          </a:graphic>
          <wp14:sizeRelH relativeFrom="page">
            <wp14:pctWidth>0</wp14:pctWidth>
          </wp14:sizeRelH>
          <wp14:sizeRelV relativeFrom="page">
            <wp14:pctHeight>0</wp14:pctHeight>
          </wp14:sizeRelV>
        </wp:anchor>
      </w:drawing>
    </w:r>
    <w:r w:rsidRPr="004C63C3">
      <w:rPr>
        <w:rFonts w:ascii="Gill Sans MT" w:hAnsi="Gill Sans MT"/>
        <w:sz w:val="28"/>
      </w:rPr>
      <w:t>Palomar College Police Academy</w:t>
    </w:r>
  </w:p>
  <w:p w:rsidR="009117AB" w:rsidRPr="004C63C3" w:rsidRDefault="009117AB" w:rsidP="009117AB">
    <w:pPr>
      <w:pStyle w:val="Header"/>
      <w:tabs>
        <w:tab w:val="clear" w:pos="4680"/>
        <w:tab w:val="clear" w:pos="9360"/>
        <w:tab w:val="left" w:pos="1875"/>
      </w:tabs>
      <w:jc w:val="center"/>
      <w:rPr>
        <w:rFonts w:ascii="Gill Sans MT" w:hAnsi="Gill Sans MT"/>
        <w:sz w:val="28"/>
      </w:rPr>
    </w:pPr>
    <w:r w:rsidRPr="004C63C3">
      <w:rPr>
        <w:rFonts w:ascii="Gill Sans MT" w:hAnsi="Gill Sans MT"/>
        <w:sz w:val="28"/>
      </w:rPr>
      <w:t>Advisory Board Committee Meeting</w:t>
    </w:r>
  </w:p>
  <w:p w:rsidR="009117AB" w:rsidRDefault="009117AB" w:rsidP="009117AB">
    <w:pPr>
      <w:pStyle w:val="Header"/>
      <w:tabs>
        <w:tab w:val="clear" w:pos="4680"/>
        <w:tab w:val="clear" w:pos="9360"/>
        <w:tab w:val="left" w:pos="1875"/>
      </w:tabs>
      <w:jc w:val="center"/>
      <w:rPr>
        <w:rFonts w:ascii="Gill Sans MT" w:hAnsi="Gill Sans MT"/>
        <w:sz w:val="28"/>
      </w:rPr>
    </w:pPr>
    <w:r w:rsidRPr="004C63C3">
      <w:rPr>
        <w:rFonts w:ascii="Gill Sans MT" w:hAnsi="Gill Sans MT"/>
        <w:sz w:val="28"/>
      </w:rPr>
      <w:t xml:space="preserve">March </w:t>
    </w:r>
    <w:r w:rsidR="004372AB">
      <w:rPr>
        <w:rFonts w:ascii="Gill Sans MT" w:hAnsi="Gill Sans MT"/>
        <w:sz w:val="28"/>
      </w:rPr>
      <w:t>05</w:t>
    </w:r>
    <w:r w:rsidRPr="004C63C3">
      <w:rPr>
        <w:rFonts w:ascii="Gill Sans MT" w:hAnsi="Gill Sans MT"/>
        <w:sz w:val="28"/>
      </w:rPr>
      <w:t>, 2019</w:t>
    </w:r>
  </w:p>
  <w:p w:rsidR="009117AB" w:rsidRPr="009117AB" w:rsidRDefault="009117AB" w:rsidP="009117AB">
    <w:pPr>
      <w:pStyle w:val="Header"/>
      <w:tabs>
        <w:tab w:val="clear" w:pos="4680"/>
        <w:tab w:val="clear" w:pos="9360"/>
        <w:tab w:val="left" w:pos="1875"/>
      </w:tabs>
      <w:jc w:val="center"/>
      <w:rPr>
        <w:rFonts w:ascii="Gill Sans MT" w:hAnsi="Gill Sans MT"/>
        <w:b/>
        <w:sz w:val="28"/>
      </w:rPr>
    </w:pPr>
    <w:r w:rsidRPr="009117AB">
      <w:rPr>
        <w:rFonts w:ascii="Gill Sans MT" w:hAnsi="Gill Sans MT"/>
        <w:b/>
        <w:sz w:val="28"/>
      </w:rPr>
      <w:t>Meeting Minutes</w:t>
    </w:r>
  </w:p>
  <w:p w:rsidR="009117AB" w:rsidRDefault="009117A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DAyNjcwMzQ2MTVS0lEKTi0uzszPAykwrgUA8Qm4hywAAAA="/>
  </w:docVars>
  <w:rsids>
    <w:rsidRoot w:val="006A2530"/>
    <w:rsid w:val="000C5902"/>
    <w:rsid w:val="000D42F2"/>
    <w:rsid w:val="00187ABA"/>
    <w:rsid w:val="002460CD"/>
    <w:rsid w:val="00246223"/>
    <w:rsid w:val="00325A43"/>
    <w:rsid w:val="003D1999"/>
    <w:rsid w:val="004030D0"/>
    <w:rsid w:val="004372AB"/>
    <w:rsid w:val="00437460"/>
    <w:rsid w:val="004C63C3"/>
    <w:rsid w:val="00512E84"/>
    <w:rsid w:val="00544041"/>
    <w:rsid w:val="00552E11"/>
    <w:rsid w:val="005779FB"/>
    <w:rsid w:val="00581849"/>
    <w:rsid w:val="00584CCB"/>
    <w:rsid w:val="00597A47"/>
    <w:rsid w:val="00600548"/>
    <w:rsid w:val="006256DA"/>
    <w:rsid w:val="006A2530"/>
    <w:rsid w:val="006A32B7"/>
    <w:rsid w:val="006E1472"/>
    <w:rsid w:val="00732BBB"/>
    <w:rsid w:val="007B0354"/>
    <w:rsid w:val="00890E4B"/>
    <w:rsid w:val="008B6530"/>
    <w:rsid w:val="009117AB"/>
    <w:rsid w:val="0092602B"/>
    <w:rsid w:val="00943354"/>
    <w:rsid w:val="00A763A7"/>
    <w:rsid w:val="00A76F6C"/>
    <w:rsid w:val="00A82CDC"/>
    <w:rsid w:val="00A976BD"/>
    <w:rsid w:val="00AA6367"/>
    <w:rsid w:val="00B50431"/>
    <w:rsid w:val="00C413BE"/>
    <w:rsid w:val="00D17438"/>
    <w:rsid w:val="00DD41A6"/>
    <w:rsid w:val="00E65405"/>
    <w:rsid w:val="00E916AA"/>
    <w:rsid w:val="00F43FC8"/>
    <w:rsid w:val="00F63405"/>
    <w:rsid w:val="00F93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5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530"/>
  </w:style>
  <w:style w:type="paragraph" w:styleId="Footer">
    <w:name w:val="footer"/>
    <w:basedOn w:val="Normal"/>
    <w:link w:val="FooterChar"/>
    <w:uiPriority w:val="99"/>
    <w:unhideWhenUsed/>
    <w:rsid w:val="006A25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530"/>
  </w:style>
  <w:style w:type="paragraph" w:styleId="BalloonText">
    <w:name w:val="Balloon Text"/>
    <w:basedOn w:val="Normal"/>
    <w:link w:val="BalloonTextChar"/>
    <w:uiPriority w:val="99"/>
    <w:semiHidden/>
    <w:unhideWhenUsed/>
    <w:rsid w:val="004372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2AB"/>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5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530"/>
  </w:style>
  <w:style w:type="paragraph" w:styleId="Footer">
    <w:name w:val="footer"/>
    <w:basedOn w:val="Normal"/>
    <w:link w:val="FooterChar"/>
    <w:uiPriority w:val="99"/>
    <w:unhideWhenUsed/>
    <w:rsid w:val="006A25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530"/>
  </w:style>
  <w:style w:type="paragraph" w:styleId="BalloonText">
    <w:name w:val="Balloon Text"/>
    <w:basedOn w:val="Normal"/>
    <w:link w:val="BalloonTextChar"/>
    <w:uiPriority w:val="99"/>
    <w:semiHidden/>
    <w:unhideWhenUsed/>
    <w:rsid w:val="004372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2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Palomar College</Company>
  <LinksUpToDate>false</LinksUpToDate>
  <CharactersWithSpaces>10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Ashley B.</dc:creator>
  <cp:lastModifiedBy>Administrator</cp:lastModifiedBy>
  <cp:revision>2</cp:revision>
  <cp:lastPrinted>2019-03-13T01:17:00Z</cp:lastPrinted>
  <dcterms:created xsi:type="dcterms:W3CDTF">2019-03-19T18:56:00Z</dcterms:created>
  <dcterms:modified xsi:type="dcterms:W3CDTF">2019-03-19T18:56:00Z</dcterms:modified>
</cp:coreProperties>
</file>